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26</w:t>
      </w:r>
      <w:r>
        <w:t xml:space="preserve"> </w:t>
      </w:r>
      <w:r>
        <w:t xml:space="preserve">เม.ย.</w:t>
      </w:r>
      <w:r>
        <w:t xml:space="preserve"> </w:t>
      </w:r>
      <w:r>
        <w:t xml:space="preserve">64)</w:t>
      </w:r>
    </w:p>
    <w:p>
      <w:pPr>
        <w:pStyle w:val="Date"/>
      </w:pPr>
      <w:r>
        <w:t xml:space="preserve">วันจันทร์ที่</w:t>
      </w:r>
      <w:r>
        <w:t xml:space="preserve"> </w:t>
      </w:r>
      <w:r>
        <w:t xml:space="preserve">26</w:t>
      </w:r>
      <w:r>
        <w:t xml:space="preserve"> </w:t>
      </w:r>
      <w:r>
        <w:t xml:space="preserve">เมษายน</w:t>
      </w:r>
      <w:r>
        <w:t xml:space="preserve"> </w:t>
      </w:r>
      <w:r>
        <w:t xml:space="preserve">2564</w:t>
      </w:r>
      <w:r>
        <w:t xml:space="preserve"> </w:t>
      </w:r>
      <w:r>
        <w:t xml:space="preserve">เวลา</w:t>
      </w:r>
      <w:r>
        <w:t xml:space="preserve"> </w:t>
      </w:r>
      <w:r>
        <w:t xml:space="preserve">11.1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แล้วเขาก็ออกไปแล้ว เอาตัวไปกักแล้ว และที่ตรงนั้นตกค้างอยู่นี่เดี๋ยวจะไปแพร่เชื้อให้คนอื่นอีก เชื้อจะนานที่สุดเท่าไร // เชื้ออยู่ได้นานที่สุด คือ พื้นที่นั้นไม่ได้มีพื้นที่หลงเหลือเต็มที่เลย 25 ชั่วโมงนะ อย่าไม่ยุ่งกับมันนะ ยังตายครับ // ตายของมันเอง ไม่ต้องกังวลถึงขนาด ถ้าเพื่อความมั่นใจล้างมือ มีระยห่างพวกแรงงานต่างด้าวไม่ค่อยปิดแมสกันเลยนะครับ อันนี้ก็คือ ก็ฝากย้ำเตือนนายจ้างหน่อยที่ดูแลนะคะ ของช่องเราก็ยังเห็น ก็คงจะไม่สะดวก แต่ทีนี้เป็นความรับผิดชอบฝากนายจ้างที่ดูแลเรื่องนี้นะครับ ให้แรงงานทุกคนล่ะ ไม่ว่าชาติไหน ปรับไม่เกิน 20,000 บาท นะคุณสถิตย์นะครับ เวลาเขียนพินัยกรรม ยกทรัพย์สินให้ใคร มีพยานด้วยก็ดีนะครับ // พินัยกรรมนี่ มันมีการเขียนเองทั้งฉบับ เซ็นต์ ไม่ต้องมีคนเซ็นต์เป็นพยานนะครับ ไม่ผิดนะครับ ถ้าคุณเขียนผิด ขีดฆ่า คุณจะมีปัญหาเป็นโมฆะได้ ถูกคัดค้านได้ // เขียนพินัยกรรมต้องเขียนเองทั้งฉบับ ไม่สามารถพิมพ์ลายนิ้วมือพิมพ์ พิมพ์ทั้งหมดด้วยคอมฯ // นะครับ อันนี้พิมพ์ลายนิ้วมือได้ แต่ต้องมีพยาน 2 คน ต้องมีพยาน ต้องอยู่ต่อหน้า ตัวเองไม่ต้องมีพยานแต่อย่าให้ผิดนะครับ ถ้าผิดนี่ ต้องขีดฆ่า // เพราะว่าถ้าผิดไม่มีใครมาโต้แย้ง ผิดไม่ได้ ถ้าผิดต้องขีด แล้วเซ็นต์กำกับว่าเซ็นต์ตั้งแต่ตอนไหน เดี๋ยวมันจะมีปัญหาได้ คุยกันเรื่องหน้ากากนะครับ ก็คือว่าจังหวัดที่เขาประกาศว่าใครไม่สวมหน้ากาก ถ้าใครไม่สวมหน้ากาก โทษปรับไม่เกิน 20,000 บาท ถามว่าถ้าเขาถูกฟ้อง ถูกร้อง ตรวจเจอนี่ เขาจะส่งฟ้องศาลแขวงนะครับ อย่างที่สุราษฎร์ เหลือ 2,000 เอาเป็นบรรทัดฐาน คุณคุณาพจน์ อยู่ศรีสเกอย่างจริงจัง สำหรับผู้ติดเชื้อ COVID และปิดบังข้อมูล และคนที่ยังจัดงานต่าง ๆ อยู่ จากงานที่เป็นประเด็นสำคัญ ล่าสุดสงขลาไปเช่าภูวิลลากัน ไม่รู้ว่าผิด // คือ มันหมด ต้องฟ้องให้เป็นตัวอย่าง // บอกว่าไม่รู้ มันผิด ต้องดำเนินการนะครับ ไม่อย่างนั้นหลายพื้นที่หลายพื้นที่ก็จะเดือดร้อนไป เพราะว่ามีคนรวมกลุ่มแบบนี้ เรื่องของบทลงโทษ… // แจ้งคุณวารีนิดหนึ่งนะครับ ถ้ามีผู้ติดเชื้อต้องแจ้งให้เจ้าหน้าที่รับตัวแล้วกักตัว เพราะว่าตามกฎหมายคนติดเชื้อแต่ที่ปัญหา ที่เราส่งกันไม่ได้ ตอนนี้นี่คือเรื่องหนึ่งนะ 2048 เราให้ความสำคัญเพราะว่าจะมีรายละเอียดที่แถลงการของ ศบค. เพราะฉะนั้นนี่ ถึงแม้ตอนนี้ตัวเลขออกมาก่อน แต่ผมก็อยากให้คุณผู้ชมนี่ให้ความสัมค ด้วย เพราะว่าให้แถลงจาก ศบค. ตรงนั้น แล้วรายละเอียดแนวโน้มเขาจะออกมา เขาจะได้วิเคราะห์ตัวเลขให้เราฟังด้วยกันนะครับ แถลง 2 วันนี้เหนื่อย ต้องให้กำลังใจนะครับ พวกพี่น้อยประชาชนด้วยนะครับ ว่าให้กำลังใจหมอด้วยนะครับ คือ หมอไม่ได้ต้องการความเห็นใจ แต่หมอต้องการความความเข้าใจ คือ เราพบเชื้อโควิดครั้งแรกนี่ วันที่ 8 มกร ควบคุมโรคออกมาก่อนมีการควบคุมโรค // ครับ // โรคไวรัสชนิดหนึ่งนะครับ เมื่อวันที่ 3 มกราคม 2563 เพราะฉะนั้น วันที่ 3 มกราคม ปี 2563 คือหลังปีใหม่ 2562 ได้ 3 วัน เขาสั่งคำสั่งนี้ออกมา เขายังทำงานนี้ไม่เลิก นอกนั้นทำงานหมด เพราะตอนนี้หมอเหนื่อยมาก พยาบาลเหนื่อยมาก ทุกคนเหนื่อยหมด ไม่มีใครไม่เหนื่อย แล้วถ้าเราจะมีความเข้าใจว่า วันนี้มีคนที่ค้างอยู่ที่บ้านไหม มีครับ ร้อนใจครับ ได้รับมาแล้วเขาจะจัดสรรเตียงให้ได้ไหม ร้อนไหมครับ // ร้อนมาก // เขาก็ร้อนใจเหมือนกัน ร้อนใจกันหมดเลยในนาทีนี้นะ เพราะฉะนั้น ถ้าไม่ป่วย ให้ดีนะครับ ถ้าเราติดเชื้อ ให้เราประคัตัวเองให้ดีที่สุด รอเวลาที่รถจะมารับ อย่างไรเขาก็ต้องมารับ เขาก็ต้องมารับนะครับ // ครับ // ผมอยากให้เข้าใจกันตรงนี้นะครับ คือทุกคนทุกฝ่ายนี่ครับ นายกเอง ก็เครียดทอด ๆ ในขณะที่ข้างล่างก็ดันขึ้น ๆ ชาวบ้านไม่ได้เตียง // ใช่ // เห็นไหม มันเป็นการกระแสกดดัน ทีนี้เราเป็นประชาชนอยู่ตรงกลาให้กำลังใจเจ้าหน้าที่ เราเป็นสื่อแล้วก็มาด่า ๆ มันไม่มีประโยชน์ครับ สิ่งสำคัญอย่าทำให้ตัวเองติดเชื้อ เพิ่มภาระจริง ๆ คุณ… ควรจะเลื่อนไปไหมครับ ใด ๆ เลยถ้าเป็นอย่างนี้ครับ ถ้าท่านจัดกันเล็ก ๆ // ครับ // แต่ถ้าจะต้องเชิญแขกเหรื่อยังมีความเสี่ยงอยู่ครับ // เสี่ยงอยู่ครับ // เพราะว่าตัวเลขเราไม่รู้ คืออย่างนี้เราจะตัดสินใจไม่ได้ คุณอย่างเพิ่งตัดสินใจตรงนี้ว่ามันจะได้หรือไม่ได้ หลังวันที่ 30 เมษายน // ครับ // ดูว่าตัวเลขนี่มันออกมาหมดหรือยัง พิธีกรบอกไม่ได้แต่ง พิธีกรแนะนำไปก่อน แต่งกันเล็ก ๆ เดี๋ยวนี้น่ารักดีนะ แล้วก็มาแต่งอีกทีหนึ่ง // อยากทราบอาการป่วยของน้าค่อมค่ะ ตอนนี้ย้านโรงพยายไปที่ รามาฯ เรียบร้อย เนื่องจากโรงพยาบาลที่ท่านรักษาอยู่ ไม่มีเรื่องของการช่วยหายใจ ก็เลยย้ายไปที่รามาฯ นะครับ ตอนนี้ก็เข้ากระบวนการรักษานะครับ เราก็ให้กำลังใจอย่างเต็มที่ ผู้ป่วยทุกคน หรือว่าเป็นคนที่อยู่ในกระแส ทุกคนควรได้รับที่ดีได้รับกำลังใจคนไทยทั้งประเทศเหมือนกันนะครับ จะรกศาล คืออย่างนี้ครับ เข้าจะป้องปรามมากกว่าครับ ป้องปราม ถ้าใครฝ่าฝืน จะบอกว่าคดีรกศาลไม่ได้ไม่เคารพกฎเกณฑ์ควบจะปล่อยให้มาเดินอย่างนั้นหรือครับ ต้องจับมาจัดการ // ผมว่าง่ายครับ มัดรวมกัน ไม่ลำบากนะครับ เพราะพิสูจน์กันในศาลไม่ยากนะครับ หลาย ๆ เคสนะครับ ทีมงานรับไปแล้วก็พยายามจะเร่งให้ไวที่สุด ย้ำกันอีกทีครับ หรือว่าเป็นลักขั้นตอนใคร ช่องทางให้ถึงผู้ใหญ๋ ให้รู้ว่าคุณหมอจเดจรับจากผมนะ ผมโทร. ไปถามรพ. ท่านหนึ่ง พี่หนอมเป็นอย่างไรสบายดีไหม สบายดีท่านเป็นผู้ใหญ่นะครับ แต่ก็คุยกัน ก็ โอ.เค. มีระยะห่างทันที เหมือนกับว่าผมจะไปขอเตียง ผมไม่ได้ขอเตียงนะครับ ผมรีบออกตัวก่อนนะครับ อาคาศัย ท่าน ผอ. หน่อย ทางสถานีนี่ สั่งการดูแลว่าช่วยเหลือพี่น้องประชาชนอย่างเต็มที่ ผมไลฟ์สดเมื่อวาน ก็ทำต่อได้ไม่มีปัญหา บอกว่าเป็น 1 ข้อต่อเป็นเรื่องจริง เราเป็นอีก 1 ช่องทาง คุณผู้ชม // เดี๋ยว ๆ คุณมานี่หน่อย อย่าเข้าใกล้สิ ใครบอกให้เข้าใกล้ ไมย์นี่นะ เดี๋ยวกล้องจับหน่อย ๆ นี่คือคนที่อยู่เบื้องหลังนะครับ ประมาณนี้ผมส่งไมค์ให้ พี่กระสินจะสัมผัสกับกลุ่มเสี่ยงมาก่อนหน้านี้ แล้วเสนอให้บอกว่าปิดรายการได้ไหม ผมแย่แล้ว เสียเงินไหมเมื่อวาน เสียเท่าไร 110 บาท ค่าบุคลากรทางการแพทย์ ผมได้เสนอเรื่องให้หมอจเดจทราบแล้ว สปสช. //110 บาท มีใบเสร็จไหม // มี // หายใจหอบเหนื่อย // อันนี้เบื้องหลังการประสาน และจะต้องไม่มีค่าเสียเงินใช่ถูกต้องครับ // สวัสดีครับ // ไม่ต้องเปิด ๆ ไม่ได้ อย่าประมาท ยังหล่อ อายุ 62 คุณมาลัยอายุ 65 ปี อยู่กรุงเทพฯ มีคำถาม บอกว่าอยากย้ายสิทธิ์บัตรทอง ก็อยากให้ทำมเหสักข์อยู่ใกล้กัน อยากย้ายไปโรงพยาบาลกลาง ก็อย่างที่บอก มีช่องทาง LINE คือมเหศักดิ์ กับโรงพยาบาลกลาง ผมว่าไม่เกิน 3 กิโลเมตรนะ ต้องให้หมอเจ้าของไข้ประสานกับปลายทาง ว่ามีเตียงพอไหม เวลานี้นะครับ VIP ทั้งหลาย ทั้งหลายนะครับ ขอความกรุณาอย่าไปกดดันคุณหมอนะครับ คือ ฯพณฯ ทั้งหลาย VIP ผู้ใหญ่ เอาไปลงคุณหมอ เขาก็มีญาติติดเชื้อก็ต้องหาญาติที่มีเส้นสายเยอะนะครับ จะใช้เส้นผมนี่นะครับ ผมก็ต้องโทร.ไปขอหมอ อย่างนี้ขอความกรุณาเถอะ เคารพหมอ รักหมอ ดูแลหมอ จะเป็นบารมี อำนาจที่เหนือกว่า คิดถึงคนที่เขารออยู่ก่อนเราด้วยเป็นการปรึกษาคุณหมอว่าเคสนี้ควรปฏิบัติการอย่างไร// แต่พี่หนอมไลฟ์ Facebook ได้ คุณวรรรณภา สอบถามว่า สามีคุณวรรณภา แต่ไม่สามารถใช้ได้ ประกาศว่า จังหวัดต่าง ๆรถจากเอรวัณฝากบอกอีกทีนะ คุณนันทินีย์บางคนไม่ใส่เอาไว้ใต้คาง อย่ารอเจ้าหน้าที่ แล้วก็เซเว่นกลับมาเปิดตี 5หลายคนลำบากเหมือนกัน เพราะว่าหาอะไรทานไม่ได้ ต้องมาเปิดทำพิธีทางศาสนา อันนี้เขาไม่ได้ทำนะ ต้องไปชันสูตรโรงพยาบาลเข้า โรงพยาบาลกลางอัตโนมัติแจ้งข่าวมาเมื่อสักครู่ คุณผู้ชมที่แจ้งข่าวมาเมื่อสักครู่นี้นะครับ แกส่งอะไรมานี่ แกบังคับให้อ่านนี่ ท่านผู้ใหญ่ทั้งหลายด้วย หมดเวลาพอดีงานเยอะมากหาไม่เจออะไรอยู่ตรงไหน ผ่านเฟซบุ๊กคุณถนอม วันนี้คงมีหลายเรื่อง นะครับ พรุ่งนี้คุณหมอพรเทพมาเจอกันช่วงบ่ายด้วย สวัสดีครับ</w:t>
      </w:r>
    </w:p>
    <w:p>
      <w:pPr>
        <w:pStyle w:val="BodyText"/>
      </w:pPr>
      <w:r>
        <w:t xml:space="preserve">[เสียงดนตรี]</w:t>
      </w:r>
    </w:p>
    <w:p>
      <w:pPr>
        <w:pStyle w:val="BodyText"/>
      </w:pPr>
      <w:r>
        <w:t xml:space="preserve">(คุณปวีณา) สวัสดีค่ะ ต้อนรับคุณผู้ชมเข้าสู่การแถลงข่าว รัฐบาลนะคะ วันนี้วันที่ 26 เมษายน 2564 ค่ะ แน่นอนค่ะนอกจากสถานการณ์ COVID-19 ที่เราจะต้องติดตาม หลังจากที่เราได้ทราบเรื่องของตัวเลขของจำนวนผู้ติดเชื้อ ในแต่ละพื้นที่ คำถามที่มาจากสื่อมวลชนและประชาชน ก็เป็นประเด็นที่ต้องติดตามในช่วงท้าย การเดินทางเข้ามาของคนที่มีสัญชาติต่างชาตินะคะ ที่ไม่ใช่คนไทยว่าจะมี บ้าง และที่สำคัญ หากมีจำนวนที่เพิ่มเติมจะมีมาตรการเพิ่มเติมอย่างไร ก่อนอื่นไปติดตามเรื่องของสถานการณ์ รวมถึงจำนวนของผู้ติดเชื้อล่าสุด ศรีรังสรรค์ ผู้ช่วยโฆษกศบค. เรียนเชิญค่ะ</w:t>
      </w:r>
    </w:p>
    <w:p>
      <w:pPr>
        <w:pStyle w:val="BodyText"/>
      </w:pPr>
      <w:r>
        <w:t xml:space="preserve">(แพทย์หญิงอภิสมัย) กราบสวัสดีพี่น้องประชาชนทุกท่านนะคะวันนี้พบกันวันจันทร็และในส่วนของกระทรวงสาธารณสุขได้เรียนในที่ประชุมชี้แจงให้ทราบนะคะ ว่าวันนี้นะคะ จะได้รับการจัดส่งยไปยังทุก ๆ แห่งทั่วประเทศเป็นการรักษาให้พี่น้องประชาชนด้วยนะคะ แล้วก็เรื่องราวที่จะติดตามนอกจากการรายงานสถานการณ์ผู้ติดเชื้อคงต้องตอบคำถามทุก ๆ ท่านว่าการจัดการเตียง และรวมไปถึงข้อคำถามนะคะ ว่าการจัดการได้มีการปรับเปลี่ยนไปเป็นอย่างไร เพื่อที่จะให้พี่น้องประชาชนให้ความร่วมมืออย่างไรบ้างนะคะ ก่อนอื่นไปกันที่สถานกา โลกนะคะ ที่เราติดตามกันบ้านเรายังนับเป็นประเทศที่ 106 นะคะ ทั่วโลกยังมีการยืนยันผู้ติดเชื้อ 147 ล้านค่ะ วันนี้บวกไป 700,000 กล่องสีดำขวาสุดนะคะ ยอดผู้เสียชีวิตทั่วโลก บวกไปอีก 9,000 กว่ารายนะคะ และประเทศที่ยืนยันได้สูงสุดวันนี้ยังคงเป็นอินเดียค่ะ 2,000 กว่าราย ยอดติดเชื้อวันนี้ขึ้นไปถึง 300,000 กว่า สหรัฐอเมริกา ก็ยังเป็น 30,000 กว่านะคะ และมียอดผู้เสียชีวิตอยู่ที่ เช่นกันค่ะ ในส่วนของประเทศเยอรมันนีนะคะ ติดเชื้อ 38,000 กว่าราย และรวมไปถึงอิหร่าน 9,000 กว่ารายที่อยู่ในสไลด๋แรกนะคะ ภูมิภาคเอเชียนะคะ จะเห็นว่าอินเดียนี่ติดอันดับ 1 และประชาชนสอบถามเข้ามาเยอะนะคะ และในประเทศเพื่อนบ้านของเราค่ะ มาเลเซีย มีบวกผู้ติดเชื้อในวันนี้ 2,650 รายางนผู้เสียชีวิต 10 ราย เมียนมามี 8 ราย แล้วก็สิงคโปร์ จากที่ข่าวที่เราติดตามกัน กับที่ทางสิงคโปร์ จะเปิดการเดินทาง buble มีการชะลอโครงการการเดินทางระหว่างประเทศไปเช่นกันด้วยค่ะ หลายท่านได้เห็นตัวเลขก่อนหน้านี้ มีรายงานผู้ติดเชื้อ 2,048 ราย กล่องสีดำขวาสุดมีผู้ติดเชื้อที่เสียชีวิตวันนี้ 8 คนนะคะ ไปดูสไลด ใน 8 ท่านที่เสียชีวิตวันนี้ ทำให้ระลอกเมษายน บวกรวมผู้เสียชีวิตไป 54 คน นับตั้งแต่ 1 เมษายน ถึง 26 เมษายน กล่องสีฟ้าด้านขวาล่าง 25,767 ราย7 รายนะคะ ในจำนวนนี้เป็นผู้ที่มีอาการหนัก 563 และสวมท่อช่วยหายใจ 123 รายค่ะ ผู้ที่รายงานติดเชื้อรายใหม่วันนี้ เป็นผู้ที่รักษาในโรงพยาบาล 1,157 ราย พบจาก Active Finding จากชุมชน47 ราย และมีผู้เดินทางมาจากต่างประเทศ ในรายงานผู้ที่อาการหนัก ใน นิดหนึ่งค่ะ ผู้ที่ใช้เครื่องช่วยหายใจวันนี้ 150 ราย อยู่ที่ไหนบ้าง ส่วนใหญ่ก็จะเป็น กทม. ตอนนี้ 66 รายค่ะ นนทบรี12 ราย สมุทรปราการ 11 และเชียงใหม่จังหวัดละ 5 ราย อันนี้คือกลุมที่มีอาการหนัก และจำเป็นต้องใช้เครื่องช่วยหายใจนะคะ นับได้ว่าเป็น 1 ใน 4 ก็ต้องสะท้อนให้เห็นว่า บุคลากรทางการแพทย์ รวมทั้งเตียงและอุปกรณ์ช่วยหายใจต่าง ๆ ก็จำเป็นต้องสำรองไว้ สำหรับกรณีนี้นะคะ ในส่วนของ8 ท่านในวันนี้ ก็จะขออนุญาตเรียนสรุป นี้สว่นใหญ่นี่นะคะ เป็นกลุ่มที่มีการติดเชื้อกับผู้ที่ยืนยันเป็นผู้ติดเชื้อ จะเป็นลักษณะของผู้สัมผัสเสี่ยงสูง และในที่สุดในระหว่างการกักตัว ได้มีการตรวจพบว่าท่านเหล่านี้ก็เป็นผู้ที่ติดเชื้อ และหลาย ๆ ท่านจะเห็นอายุที่น้อยลง จนกระทั่งมีอาการที่ทรุดลงอาจจะเป็นเหตุผลหนึ่งที่หลายฝ่ายมีความเป็นห่วง ทุกท่านรอเตียง หรือมีการพูดคุยถึงทางเลือกที่จะมีการดูแลตัวเองอยู่ที่บ้าน มีรายงานอยู่เป็นระยะ แม้เป็นผู้ที่สุขภาพแข็งแรก แต่อาการอาจจะทรุดลงโดยเร็วนะคะ แล้วก็ทำให้การช่วยเหลือที่โรงพยาบาลนั้นอาจจะล่าช้าเกินไปค่ะ ไปดูทิศทางของกราฟสีแดงที่เราติดตามกันมาอย่างต่อเนื่องทิศทางยอดกราฟแหลมขึ้นไปนะคะ แล้วก็ดูเหมือนมีทิศทางที่จะจะลดลง แต่ว่าในช่วง 2-3 วันนี้นะคะ ภาครัฐก็พยายามที่จะเคลียร์ ผู้ที่รออยู่ ภายในระยะเร็ว ๆ นี้นะคะ จัจัดการคัดสร้างสรรค์ให้ผู้ที่รอเตียงอย่างครบถ้วนนะคะ แต่ว่าคงต้องฝากพี่น้องประชาชนว่าเราพยายามที่จะจัดการดูแล ติดเชื้อก่อนได้เข้าสู่ระบบกระบวนการดูแลพวกเราก็ต้องช่วยกัน ไม่เพิ่มยอดติดเชื้อด้วยนะคะ มาตรการส่วนบุคคลยังเป็นสิ่งที่จำเป็นอย่างยิ่ง ไปดูอีกกรณีหนึ่ง ในส่วนของผู้ที่เดินทางมาจากต่างประเทศอันนี้เป็นสิ่งที่มีคำถามเข้ามามากมายนะคะ ตัวเลขที่ท่านเห็นวันนี้ คือ ผู้ป่วยชาวอินเดียนะคะ วันนี้มีรายงานการเดินทางเข้าก็คือประเทศไทย มีการได้รับการดูแลASQ คือ สถานที่ที่รัฐจัดให้ หลายท่านก็มีคำถามเข้ามานะคะ ว่ามีการรายงานก่อนหน้านี้ว่า มีกามีการเช่าเครื่องบินเหมาลำมาจากอินเดีย ยังประเทศไทย อันนี้ข้อเท็จจริง ทุกท่านที่ได้ชมข่าวคงได้คำตอบแล้วนะคะ ขออนุญาตนำเรียนคำชี้แจงจากกระทรวงการต่างประเทศ ได้มีการตรวจสอบไปยังสถานเอกอัคร สถานกงสุลไทยในอินเดียนะคะ ไม่ได้มีการออก COE หรือเรียกว่า Certificate of Entry คือไม่มีการออกเอกสารอนุญาตให้พี่น้องชาวอินเดีย เดินทางเข้าประเทศไทย โดย COE ที่สถานทูตออกให้บุคคลที่ไม่มีสัญชาติไทยเดินทางเข้าประเทศไทย สรุปว่ากระทรวงการต่างประเทศชีแจไม่มีการออก EOC และตรวจสอบแล้วว่า ไม่มีการเดินทางเข้าประเทศไทยโดยเครื่องบินเช่าเหมาลำและสำนักงานการบินพลเรือนจากประเทศไทย ก็ยืนยันข้อมูลตรงกันนะคะ ดังนั้นขอความร่วมมือไปยังพี่น้องสื่อมวลชน อยากให้เห็นภาพของการที่ทางสถานี Thai PBS เองนะคะ ได้กรุณาออกคำชี้แจงมาในทันควันนะคะ ว่ามีมีการแปลรายงานข่าวคลาดเคลื่อน คือมีการพูดถึงโดยมีพี่น้องชาวอินเดียเดินทางออกนอกประเทศ โดยเครื่องบินจริงค่ะ แต่ไม่มีจุดหมายปลายทางเป็นประเทศไทยนะคะ ก็ขอเรียนย้ำตรงนี้ ส่วนหนึ่งชาวไทยค่ะ เราเดือดร้อนนะคะ ประชาชนเราเดือดร้อน ต้องการทรัพยากรทางสาธาร รในประเทศค่ะ และจำเป็นต้องกำหนดคนไทย ให้ดีที่สุด แต่อย่างไรก็ตาม อินเดียก็ถือว่าเป็นบ้านพี่เมืองน้องนะคะ แล้วตอนนี้เขาก็ประสบสถานการณ์หนักหนาสาหัด ชาวอินเดียเหมือนกัน เพราะว่าถือเป็นมิตรประเทศที่มีความสัมพันธ์กันมาอย่างยาวนานนะคะ ไม่อยากให้เกิดความเข้าใจผิดเหล่านี้นี่ เป็นสิ่งที่ทำให้เกิดความขัดแย้ง ก็ในสถานการณ์วิกฤต ท่านเป็นกำลังสำคัญค่ะ ที่จะช่วยตรวจสอบข้อมูลข่าวสารและทุก ๆ การนำเสนอนะคะ จะมีผลทันทีกับพี่น้องประชาชน เข้าใจว่าท่านอยากเป็น ช่วยให้สถานการณ์นี้ผ่านพ้นไปได้อย่างปลอดภัย รายงานผู้เสียชีวิตนะคะ แต่ว่าการทำงานข่าวอย่างรวดเร็ว บางครั้งก็ต้องมีการตรวจสอบให้เข้มข้นนิดหนึ่งค่ะ ตัวเลขวันนี้นะคะ ก็จะให้ทุกท่านได้เห็น Scoll นำรายงานตรงนี้แล้วก็หลาย ๆ ครั้งที่ทุกท่านจะเห็นว่าเราจะผ่านไปโดยเร็ว เพราะว่าอยากจะเห็น ให้เห็นสรุปเป็นภาพรวมมากกว่านะคะ สกอล์บอร์ดอันสุดท้ายที่เป็นการรายใหม่จำนวน 10 อันดับแรกจะทำให้ท่านเห็นภาพชัดเจนยิ่งกว่านะคะ คือ ส่วนของจังหวัดที่เราติดตาม 10 อันดับแรกนะคะ ตัวเลชขรายวันในวันนี้ บวไป 901 สมุทรปราการ 110 ค่ะ ชลนนทบุรี 91 นะคะ เชียงใหม่ ซึ่งเคยอยู่อันดับ 2 วันนี้อยู่ที่ ถ้าท่านเห็นการปรับสีเขียว นั้นหมายความว่าตัวเลขน้อยกว่าเมื่อวานนี้นะคะ แต่อย่างไรก็ตาม อยากให้ท่านเห็นภาพนิดหนึ่งค่ะ ว่า กทม. นี่นะคะ ปัจจุบันมีการตรวจหาเชื้อวันละหมี่น นะคะ ดังนั้นนี่การพบเมื่อประมาณ 500 ขึ้นเราอาจจะมองเห็น ก็คือมี ยังมีการที่จะระดมตรวจ พยายามที่จะระดมตรวจ และพยายามจะค้นหาผู้ติดเชื้อเพื่อคัดแยกให้เข้าสู่กระบวนการที่เหมาะสมหรือว่าการใช้ทรัพยากรอย่างผู้ป่วยหนัก ICU เป็นต้นนะคะ ถ้าไปดูทิศทางของแต่ละจังหวัดนี่นะคะ Scoreboard เราผ่านไปโดยเร็ว ทุกท่านไปติดตามที่ Facebook ศบค. ของกระทรวงสาธารณสุขได้นะคะ ก็คือแต่ละจังหวัดนี่นะคะ มีการรายงานปรับพื้นที่สีให้ท่านเห็นดังนี้ ตอนนี้นี่ ส่วนพื้นที่สีขาวมีกลับมาบ้าง บางจังหวัดสามารถที่จะควบคุมสถานการณ์ได้พอสมควรนะคะ เริ่มที่จะไม่มีรายงานผู้ติดเชื้อเพิ่ม หรือบางจังหวัดมีปรัลงเป็นสีเหลือง สีเหลืองมีปรับเป็นสีเขียวกลุ่มที่ยังมีการแพร่อย่างหนักที่สุด ก็จะอยู่ในส่วนของกรุงเทพฯ และปริมณฑล ไปดูสรุปรวมนิดหนึ่ง ท่านชัดเจน คือ สถานการณ์ส่วนใหญ๋นี่แต่ละจังหวัดไม่พบมี Cluster ใหม่ค่ะ ก็จะเห็นภาพการรายงานระบายสีเป็นสีเหลือสีเขียวนี่นะคะ ที่ท่านเห็นตอนนี้ ที่เชียงใหม่มี 6 Cluster รายงานผู้ป่วย 179 ราย อย่างนี้เป็นต้น นครพนมมีการประชุม ศบค. วันนี้ ผู้ติดเชื้อ 31 นะคะ กทม. จะเห็นหลายวัน เกิน 5 Cluster ผู้ติดเชื้อแต่ละ Cluster เกิน 50 อย่างนี้เป็นต้น หรือพระนครศรีอยุะยแต่มีรายงานผู้ติดเชื้อเกิน 31 ราย 1 Cluster ก็มีรายงาน 1 ราย อ่างทอง2 Cluster 23 ราย นครศรีธรรมราช 1 Cluster 23 อยากให้ท่านเห็นความยากลำบากจังหวัดค่ะ หลายท่านบอกว่าการติดตามผู้ติดเชื้อ เราพบเป็น Cluster เนื่องจากการสอบสวน Timeline ค่ะ ผู้ที่ไปสอบสวนโรค พบว่าผู้ป่วยจำนวนหนึ่งท่านอาจจะยังไม่ให้ความร่วมมือ อาจจะมีการปิดบังบางครั้งเจ้าหน้าที่ต้องไปทราบข้อมูลการเดินทางจาก Facebook ของการรายงานที่ล่าช้า และนำเป็นต้นค่ะ วันนี้นะคะ จะมีการพูดคุยศักยภาพเตียงที่รองรับ อยากให้ทุก ๆ ท่านได้เห็นภาพนิดหนึ่ง คือในระหว่างที่มีการรายงานผู้ติดเชื้อนี่นะคะ หลายท่านก็จะมีคำถามอยู่ 3-4 ประการ อันดับแรก คือ การตรวจหาเชื้อ หรือที่เราเรียกว่า พอตรวจแล้วเป็นผู้ติดเชื้อต้องหาเตียง รอเตียงรถที่จะไปรับ เพื่อให้ผู้ติดเชื้อเปล่านี้ได้เข้าสู่ระบบการดูแลที่เหมาะสมอย่างทันท่วงทีจะได้รับการดูแล อันนี้สิ่งที่หลายท่านเกิดคำถาม ตอนนี้ศักยภาพของกระทรวงสาธารณสุขยังไหวหรือไม่ บุคลากรตอนนี้ สภาพจิตใจ สภาพแรงกาย แรงใจเป็นอย่างไร เรียนรู้ร่วมกันในวันนี้สักนิดหนึ่งนะคะ หลังจากที่เราการเรียนรู้จากกรณีสมุทรสาคร ถ้าทุกท่านจำได้นี่ 18 ธันวาคม เรามีการ ค่ะ จากนั้นนี่มีการระดมตรวจในชุมชน active Case Finding มีการลงพื้นที่โดยกรมควบคุมโรค ร่วมมือกับพื้นที่จังหวัด โรงงาน สถานประกอบการ ให้ความร่วมมือ ในช่วงของการลงพื้นที่นี่ การตรวจหาเชื้อของสมุทรสาครในวันนั้นนี่นะคะ เห็นความต่าง สถานที่ตรวจ ตอนนั้นสมุทรสาคร มีการประกาศขอความ มีการลง Active Case Findding ในแล็บLab ที่ส่งตรวจมีการระดมทั้งในพื้นที่สมุทรสาครเอง และจังหวัดรอบข้าง ตอนนั้นแล็บสมุทรสาคร ด้วยนะคะ และวิธีการตรวจ ถ้าท่านยังจำได้ เราพบผู้ติดเชื้อรวมเป็น 1 ก้อน 100 ราย 500 ราย ที่ต้องมีการระดมตรวจวันละเป็นหมื่นในตอนนั้น แต่ท่านจะ ของการลงตรวจ การใช้วิธีการตรวจ เป็นไปในทิศทางเดียวและทำในครั้งเดียวค่ะ บางครั้งก็จะมีแบบการตรวจ Pool Slide war คือมีการให้เก็บตัวอย่างน้ำลาย 10 ลงไปในกระบอกเดียวกัน กระบอกเดียวกัน ถ้ามีการติดเชื้อ 10 คน มา Swab เพื่อหาผู้ติดเชื้อ ถ้าท่านมาดูเทียบกับการตรวจหาเชื้อใน กทม. และปริมณและบางรายท่านไปตรวจ กทม. และบางท่านใกล้ที่นนทบุรีด้วย สถานที่ตรวจแต่ละที่ มีมาตรฐานที่ไม่เท่ากัน อย่างที่เราได้เน้นย้ำไปแล้วนะคะ ว่าการตรวจที่เรียกว่า Rab ได้ออกมาแจ้ง10 เปอร์เซ็นต์ หมายความว่าท่านติดเชื้อ แต่ผลออกมาว่าไม่ติด คือ ผลออกมาเป็นลบ ทั้ง ๆ ที่ผู้ป่วยนั้น ยืนยันผลตรวจใช้เวลามากมายมหาศาลจริง ๆ ค่ะ ในที่ประชุมของกรมการแพทย์นะคะ แล็บที่มาบางครั้งไม่พบ มีแต่ผลแล็บ ไม่มีการยืนยันชื่อ หรือในจังหวัดเดียวกันผู้ตรวจคนเดียวกันไป 2 แล็บอย่างนี้เป็นต้น ก็ทำให้มีกระบวนการที่บุคลากรในส่วนของการตรวจยืนยันหาเชื้อนี่ใช้เวลา วันนี้ 1,400 รายงานที่ยืนยันแล้ว หมายความว่าการค้างมาจากเมื่อวานบางส่วน แต่ทางกระทรวงสาธารณสุขก็เน้นย้ำนะคะ ว่าตอนนี้ตรวจหาเชื้อตอนนี้เราเพิ่มศักยภาพผลตรวจใช้ระบบที่เรียกว่า Co Lab ทุก ๆ ที่ ทุกแล็บ มีการนำมา Pool กันอยู่ที่กรมการแพทย์ ยืนยันผู้ตรวจ มีการตรวจสอบ มีการยืนยันตัวตนด้วยนะคะ ว่าแล็บที่บวกมีการยืนยันหรือไม่ อันนี้นี่จะรวดเร็วขึ้นอย่างมากในช่วงนี้นะคะ ทางกระทรวงสาธารณรัฐเองก็พยายามรับข้อคิดเห็นทุกอย่าง ทบทวนแล้วก็มีกระบวนการเปลี่ยนท่านก็ถือได้ว่าเป็นกำลังสำคัญ ช่วยกันตรวจสอบช่วยกันเสนอแนะได้นะคะ พอได้มีการยืนยันผู้ติดเชื้อแล้ว คำถามต่อไปคือหาเตียงนะคะ ตอนสมุทรสาครนะคะ เราพบการติดเชื้อเป็นกลุ่มก้อนค่ะ พอพบการติดเชื้ออย่างเช่น 500 ราย เสี่ยงสูงเสี่ยงต่ำ ยกตัวอย่างเราพบในโรงงาน พบในตลาดกลางกุ้ง กระบวนการจัดการถ้าท่านย้อนกลับไปดูรายงาน ศบค. ในวันที่ 24-25 มกราคม ท่านจะจำได้ว่า เราพบ 100 คน เรา TR คือ การพบการคัดแยก เราพบว่า 90 เปอร์เซ็นต์จะอยู่ในสีเขียวค่ะ ไม่พบอาการ เป็นแรงงานเพื่อนบ้านของเราค่ะ แข็งแรง พอพบว่าเขาเป็นผู้ติดเชื้อ คัดแยกแล้ว แล้วใน 500 คนนั้น 50 เปอร์เซ็นต์ อยู่กลุ่มสัการเปิดโรงพยาบาลสนาม ตอนนั้น ถ้าท่านกลับไปดูรายงาน จะเห็นว่าเราเปิดโรงพยาบาลสนามวันละ 1,000 เลยนะคะ เจอแล้วส่งเข้าโรงพยาบาลบ้าง โรงพยาบาลสนามบ้าง ภาคเอกชนเปิดโรงงานกลายเป็นโรงพยาบาล ทีนี้มาดูการจัดการเตียงในกทม. และปริมณฑล คือ การที่ผู้ป่วยมาจากแล็บต่าง ๆ มีการรายงานเชื้อต่าง ๆ มีที่อยู่ที่แตกต่าง ตรงนี้จะเป็นส่วนของการ จะบริหารจัดการเตียง เรียกได้ว่าต้องทำทีละคน 2 คน ค่ะคือ สมุทรสาครนี่ กรมควบคุมโรคกระทรวงสาธารณะ ระดมบุคลากรภาครัฐ ภาคเอกชน ลงไปทีเดียว พื้นที่เดียว ผู้ป่วยรับเข้า 500 เตียง เป็นไปได้ แต่ใน กทม. มีลักษณะในการจัดการบริหารจัดการเตียงที่แตกต่างกันจริง ๆ เราไปดูรายละเอียดกันนิดหนึ่ง คัดแยกจากการยืนยัน ท่านเป็นสีเขียว ท่านจะต้องได้รับการคัดสรร สีแดง เราพยายามจะให้ท่านเข้าสู่โรงพยาบาลนะคะ เพราะอย่างที่เรียนนะคะ นี่คือ อาจจะยังมีอาการดี พบว่าผู้ที่มีโรคประจำตัว มีการพูดคุยกันถึงน้ำหนักเกินมากขึ้นเรื่อย ๆ ในตอนนี้นะคะ ผู้ที่น้ำหนักเกินอาจจะต้องมาทบทวนเป็นผู้มีความเสี่ยงสูงที่ควรจะมีการฉีดวัคซีนในระยะหนึ่ง ร่วมกับโรคประจำตัวที่มีความรุนแรงอื่น ๆ หรือไม่นะคะ โรคหัวใจอย่างนี้เป็นต้น หลายท่านเห็นว่า โรคอ้วนหรือนำหนักเกิน มีค่าปกติอย่างนี้เป็นต้นนะคะ ทีนี้ในส่วนของการจัดการเตียงนี่ค่ะ ตอนนี้นี่ กทม. และปริมณฑลมีความพยายามอย่างที่สุด ศักยภาพพาผู้ป่วยเข้ากระบวนการรักษา ท่านจะเห็นว่าสายด่วนต่าง ๆ ขออนุญาตนำเรียน ย้ำ ๆ นะคะ การเพิ่มคู่สายมาตอนนี้ การเพิ่มประสิทธิภาพจะทำให้การจัดการหาเตียง การพาผู้ป่วยเข้าสู่ระบบดูแลที่เหมาะสม เร็วและยังคงรักษามาตรฐานค่ะ เราไม่สามารถที่จะจัดหาให้ไปที่ไหนก่อนก็ได้ อาจจะเป็นการการโทรศัพท์สายด่วนเหล่านี้ที่เราเน้นย้ำท่านไป 1669 1668 1330 ขอความกรุณานะคะ ว่าท่านอย่าเพิ่งหมดหวัง หมดกำลังใจ มีสื่อมวลชน มีพี่น้องที่เป็นกระบอกเสียงได้นะคะ การที่ยังโทร. ไม่ติด ยังรอเตียงอยู่ ยังระบบ เพิ่มเตียงยังไม่ได้ ตอนนี้ยังไม่มีใครนิ่งนอนใจเลยนะคะ แต่ว่าอยากให้เห็นภาพว่าการจัดการเตียงนั้นนี่ มีความยากลำบาก ท่านอาจจะเห็นภาพสมุทรสาครมาก่อน แต่ว่าต้องทำทีละรายจริง ๆ เมื่อวานนี้มีรายงานตัวเลขนะคะ คือ พอมีผู้ป่วยเข้าไปรักษา แต่ละวัน ท่านเห็นผู้ที่ยังรักษาอยู่ และจากนั้นท่านก็จะเห็นตัวเลขว่าวันนี้มีผยกตัวอย่างตัวเลขกลม ๆ เมื่อวานนี้ก็มีผู้ป่วยกลับบ้าน 400 กว่าราย เฉพาะใน กทม. ใน 400 กว่ารายนี้ ถ้าเอาเฉพาะใน กทม. นี่นะคะ หมายความว่า จะมีเตียงที่จะรองรับผู้ป่วยได้จากการที่ผู้ป่วยเดิม กว่าเตียง ตัวเลขอยู่ที่ 170 ที่เราเข้าไปดู เอ๊ะ เราคิดว่าน่าจะมีเตียง 170 แต่เราพบว่าสถานการณ์ สถานการณ์การบริหารในโรงพยาบาล โรงพยาบาลยังมีการรักษาผู้ป่วยปกติด้วย หมายความว่า ผู้ป่วยเบาหวาน ที่อาจจะมีอาการรุนแรท่านจะเห็นภาพของเตียงทั้งหมด แยกจากเตียง มีรองรับผู้ป่วยที่ติดเชื้อ CoVID ต่อให้มีเตียง บ้างครั้งนี่ บุคลากร หรือทรัพยากรอาจจะไม่มีความพร้อม เช่น ผู้ป่วยที่รอเข้าเตียง แต่เป็นกลุ่มอาการหนัก จำเป็นต้องได้รับการดูแลใน ICU เครื่องช่วยหายใจ เขาก็อาจจะจำเป็นต้องได้รับการจัดสรรไปอยู่ในเตียงที่มีความเหมาะสมและปลอดภัยที่สุดนะคะ อย่างไรก็ตามเน้นย้ำนะคะ การจัดการเตียงนี้มีความพยายามเพิ่มศักยภาพอย่างเต็มที่เลยนะคะ แล้วก็อยากให้ท่านเห็นภาพนิดหนึ่ง ว่าตอนนี้โรงพยาบาลสนาม ตอนนี้นะคะ จาก Cluster คลองเตย ก็มีการเตรียมโรงพยาบาลสนามเข้ามาช่วยด้วย รวมทั้งวันนี้ที่ประชุม ศบค. มีการพูดถึงการเปิดโรงพยาบาลสนาม โดยกองร้อย ตชด. เพิ่มอีก 14 แห่ง การจัดการว่า OQ Oqaniไม่ว่าจะเป็นราชบุรี กาญจนบุรี หนองคาย เชียงราย ตาก อันนี้ถือได้ว่า 1 พฤษภาคมจะมีอีก 14 แห่งที่ทาง ตชด. สำนักงานตรวจคนเข้าเมือง รวมทั้งมหาไทย พื้นที่จังหวัดนะคะ และกระทรวงสาธารณสุขก็ระดมสรรพกำลังกันอย่างเต็มที่นะคเพื่อที่จะเพิ่มศักภาพสิ่งหนึ่งที่พวกเราช่วยได้ในตอนนี้นะคะ นอกจากเน้นย้ำในเรื่องของมาตรการส่วนตัวของประชาชนแล้วนะคะ ให้กบุคลากรสาธารณสุขหน้างานนิดหนึ่งค่ะ ในภาพข่าวนะคะ ว่าตอนนี้เกิดเหตุการณ์บางครั้งผู้ป่วย ผู้ติดเชื้อไม่ได้เปิดเผยไทม์ไลน์ ทั้งแพทย์ ทั้งพยาบาล กลายเป็นผู้มีความเสี่ยงสูง หรือตอนนี้มีการรายงานบุคลากรมีความเสี่ยงขึ้น แล้วก็ทำให้ต้องเกิดการกักตัว เสียบุคลากรที่จะเข้ามาดูแลท่านไปอีกด้วยนะคะ ก็คงจะต้องพูดถึงด้วยว่า และหนักก็อาจจะรู้สึกเสียขวัญและกำลังใจด้วยนะคะ ก็อยากให้พี่น้องประชาชนร่วมกันฉุดกราฟให้ลงค่ะ คือผู้ป่วยที่เขาได้รับการยืนยันแล้ว เขามีความเสี่ยงแล้ว ภาครัฐโดยกระทรวงสาธารณสุขระดมกำลังกันอย่างที่สุดเลยนะคะ เพื่อที่จะจัดสรรให้พวกเขาได้รับการดูแล เราไม่อยากให้ ที่มีการรายงานผู้เสียชีวิต เรามีการติดตา เรื่องราวของพวกเขา เราก็เสียใจในส่วนของการติดตามข่าวสารข้อมูล ทางกรมสุขภาพจิตก็ฝากเน้นย้ำมาด้วยนะคะ ข่าว ไม่ว่าเจอหน้ากัน ก็คุยกันแต่เรื่องข่าว เป็นสิ่งที่ดีนะคะ และได้เห็นว่าประชาชนตื่นตัวและเฝ้าระวัง แต่อย่างไรก็ตาม กรมสุขภาพจิตรายงานนะคะ ว่าการบริโภคข้อมูลข่าวสารที่ต่อเนื่องยาวนาน อาจจะส่งผลกระทบเคลียด ภูมิคุ้มกันต่ำ รุนแรงได้ ก็อยากให้ทุกท่านนี่ ดูแลตัวท่านเองนะคะ แล้วก็ช่วยได้ในการระมัดระวัการเป็นผู้ไม่ติดเชื้อ และดูแลคนในครอบครัวค่ะ ของพี่น้องสื่อมวลชนเองก็เช่นกันนะคะ อยากจะเน้นย้ำในเรื่องการรายงาน และให้ข้อมูลพี่น้องประชาชน เราอยากเห็นท่านช่วยกันตรวจสอบค่ะ จะติเตียน จะมีการต่อว่า ท่านสามารถทำได้ เพราะเราถือว่าท่านเป็นห่วงและท่านก็อยากจะช่วยค่ะ แต่อย่างไรก็ตามนะคะ ขอให้การเสนอแนะเหล่านั้นเป็นการนำไปสู่การร่วมด้วยช่วยกัน พี่น้องของเราให้เขาได้รับการช่วยเหลือและดูแลความปลอดภัยแล้วก็จะทำอย่างไรให้พี่น้องปกติสบายดีนี่ไม่กลายเป็นผู้ติดเชื้อ อันนี้สำคัญ ที่เป็นสื่อมวลชนมีความสำคัญอย่างยิ่งนะคะ จากสื่อมวลชนมีค่อนข้างหลากหลายนะคะ คัดมา 2 ประเด็นหลัก ๆ ค่ะ ประเด็นแรกนี่ เรื่องของการเดินทางเข้าประเทศ ที่ตั้งคำถามว่า ที่ผ่านมาเรารับชาวต่างชาติเดินทางเข้ามา มากักตัวใน quarantine หรือไม่นะคะ ที่จะระงับการเดินทางเข้ามาของคนต่างชาติที่จะเข้ามา บุคลากร ทรัพยากร กับ สำนักงานข่าวต่างประเทศ ถามว่าคนไทยที่เดินทางมาจากกลุ่มประเทศที่มีความเสี่ยง ไม่ว่าจะเป็นประเทศปากีสถาน หรือว่าอินเดีย หรือ 21 วันคะ</w:t>
      </w:r>
    </w:p>
    <w:p>
      <w:pPr>
        <w:pStyle w:val="BodyText"/>
      </w:pPr>
      <w:r>
        <w:t xml:space="preserve">(แพทย์หญิงอภิสมัย) ในกรณีของการเดินทางจากต่างประเทศนะคะ ท่านจะเห็นว่าการเดินทางที่ยังคงอยู่นี่นะคะ จะมีเรื่องของการออกใบอนุญาตให้เดินทางเข้าในประเทศ และเมื่อเข้ามา เข้ามาอย่างถูกต้อง ก็ได้รับการดูแลจาก ASQ หรือ ASQ state Quarantine ในเรื่องของการชะลอการออก COE หรือว่า มีการทบทวนนะคะ ก็อยากให้ทุกท่านต่างประเทศจะเป็นอย่างไร แต่อย่างไรก็ตาม ในส่วนของการดูแลที่เป็นประชาชนชาวไทยที่จะเดินทางกลับบ้าน อันนี้เป็นสิ่งที่เราพยายามที่ไม่อยากให้มีการเปลี่ยนแปลง ในส่วนหนึ่งก็เป็นสิทธิในการจะเดินทางกลับบ้าน เพียงแต่ว่าเขาจำเป็นได้รับการดูแลไม่ให้เกิดการแพร่เชื้อออกมาจากระบบ SQ ASQ และเรื่องของศักยภาพ จะติดตามรายงานของ ศบค. จะได้ทราบว่าก่อนหน้านี้ที่มีรายงานตัวเลขของ SQ ASQ ยอดน้อยลงนี่นะคะ ได้มีการปรับเปลี่ยนเพื่อที่จะเข้ามาดูแลประชาชนภายในรูปแบบของ Hospitel หรือ โรงพยาบาลสนามบ้างแล้วนะคะ อันนี้ก็ต้องขอขอบคุณสำหรับข้อเสนอแนะ อยากให้ท่านติดตามการรายงานของกระทรวงสาธารณสุขประเทศ ให้ได้อย่างใกล้ชิดในระยะนี้นะคะ เพราะว่ามีการพูดคุยหารือกันอยู่ค่ะ แล้วก็มีการพูดคุยกันถึงการกักตัวด้วยนะคะ คือตอนนี้นี่ หลายท่านจะเห็นว่า หลายครั้งมีผู้ที่เดินทางมาจากต่างประเทศ เราจะพบการติดเชื้อได้ในระยะหลัง 10 วันนะคะ เช่น 11 วัน 13 วัน รายงานต่างประเทศนะคะ มีแม้กระทั่งว่า การรักษาในโรงพยาบาลใน 14 วันแล้ว โรงพยาบาลไปแล้วนี่ มีการติดเชื้อได้ยาวถึง 21 วัน การยืนยันติดเชื้อได้ยาวอย่างนี้เป็นต้น ทางกรมควบคุมโรค รายงานอย่างใกล้ชิดนะคะ และอีกส่วนหนึ่งจะเน้นย้ำผู้ที่เข้ารับการรักษาในโรงพยาบาลสนาม หรือโรงพยาบาลของรัฐ ของเอกชน ว่าหลังจากที่ท่านกลับไปแล้วโรงพยาบาลจะเน้นย้ำเลยนะคะ ท่านจะต้องคัดแยก แยกกัก ต้องไม่พยายามที่จะเข้าไปสัมผัสผู้อื่น หรือคนในครอบครัว 14 วันนะคะ อย่างไรก็ต้องติดตามการรายงานด้วยค่ะ</w:t>
      </w:r>
    </w:p>
    <w:p>
      <w:pPr>
        <w:pStyle w:val="BodyText"/>
      </w:pPr>
      <w:r>
        <w:t xml:space="preserve">(คุณปวีณา) ค่ะ อีกคำถามหนึ่งจาก Thai ถามเรื่องของสถานการณ์ในประเทศ ว่าณ วันนี้มาตรการการกักตัวของคนที่อยู่ที่บ้าน กับอีก 1 เรื่องก็คือ จะมีการล็อกดาวน์ในบางพื้นที่จังหวัดน่ะค่ะ</w:t>
      </w:r>
    </w:p>
    <w:p>
      <w:pPr>
        <w:pStyle w:val="BodyText"/>
      </w:pPr>
      <w:r>
        <w:t xml:space="preserve">(แพทย์หญิง อภิสมัย) คือ จากที่พี่น้องประชาชนรอเตียงนี่นะคะ ต้องเรียนว่าไม่มีใครสบายใจเลยนะคะ และตอนนี้ทุกท่าน ณ ตอนนี้ก็ยอมรับว่ามันเกิดกับตัวเรา คนรอบข้างเราพวกเราก็ช่วยกันที่จะหาเตียง แต่ในแง่ของการจัดการเตียง ก็อย่างที่เรียนให้ทราบค่ะ อย่างเช่น กทม. มีผู้ป่วยกลับบ้านกระบวนการทำเรื่องให้กลับบ้านและดูแลตัวเองให้ปลอดภัยอันนี้นี่บุคลากรได้เล่าให้ฟังนะคะ ว่าการ Dichart หรือการให้ผู้ป่วยกลับบ้านนี่ มีกระบวนการเยอะมาก และการจะรับใหม่นี่ไม่ได้ทำได้ทันที ต้องมีการเตรียมพื้นที่ เตรียมเตียงเพื่อที่จะรับผู้ป่วยใหม่ รับผู้ป่วยใหม่ ทีนี้นี่แต่การรอเตียง แล้วก็เกิดคำถามว่า Home Isolation ลอยู่บ้านรอเตียงแล้วไม่ต้องเข้ามาสู่การรักษาเลยได้ไหม เรามีการทบทวนอยู่ทุกวันนะคะ แต่ว่าความไม่สบายใจในแง่ของการรายงานในบางเคสค่ะ ว่า เริ่มต้นวันที่ 1 อาการยังเป็นปกติดี ยืนยันจากโรงพยาบาลว่า ยังจำเป็นต้องรอเตียง และต่อมาเราจะเห็นภาพของอาการที่ทรุดลงอย่างรวดเร็ว อันที่ 2 ก็คือการที่สภาพบ้านไม่เอื้ออำนวย เราเน้นย้ำว่าการแยกกัก จะต้องมีการแยกพื้นที่กับบุคคลในครอบครัว ไม่รับประทานอาหารร่วมกัน ไม่ใช้ห้องน้ำเดียวกัน หรือไม่มีการคลุกคลีใกล้ชิด ก็พบว่าทำได้ยากค่ะ ในกรณีผู้ป่วย 1 ราย ก็เกิดการติดเชื้อไปยังบุคคลในบ้าน แล้วเราก็พบผู้สูงอายุติดเชื้อ เด็กเล็ก 1 ขวบกว่าติดเชื้อ ก็เลยเป็นที่มาทำให้ยังไม่สามารถประชาชนที่จะระบุว่า ให้ประชาชนกักตัว หรือแยกกัก Isorate อยู่ค่ะ มาตรฐานยังเป็นอันตรายอยู่ค่ะ</w:t>
      </w:r>
    </w:p>
    <w:p>
      <w:pPr>
        <w:pStyle w:val="BodyText"/>
      </w:pPr>
      <w:r>
        <w:t xml:space="preserve">(คุณปวีณา) เรื่องของล็อกดาวน์ในบางจังหวัด เรื่องล็อกดาวน์นี่นะคะ ในวันพฤหัสบดี จะมีการทบทวนในเรื่องของพื้นที่ที่ท่านเห็นนะคะ อย่างที่ท่านเห็นตอนนี้นี่ พอเราดูแผนที่ทั้งประเทศนี่ ท่านจะเห็นว่าหลาย ๆ จุดปรับเป็นขาว เป็นเนั่นหมายความว่า Cluster ที่พบ สามารถบ่งชี้ได้ว่าผู้ติดเชื้อยู่ตรงไหน มีการเชื่อมต่อไปที่ใคร แล้วก็จะเห็นว่ากลุ่มที่มีสีเข้ม ๆ จริง จะมีอยู่ไม่กี่จังหวัดที่เน้นย้ำ รายงานทุกท่านอยู่ทุกวัน แต่การจะล็อกดาวน์หรือไม่ จะต้องกำหนดมาตรการเพิ่มอย่างไร วันนี้นี่ หารือกับ ศบค. นะคะ และในช่วงวัน 2 วันนี้นะคะ ท่านคงได้เห็นมาตรการปรับความเข้มมากขึ้นในบางพื้นที่ แต่ละจุด แต่ละกิจการ กิจกรรมจะทำอย่างไรก็ตาม ก็คงต้องขอบคุณทุกฝ่าย นะคะ ว่าสื่อมวลชนสำคัเป็นกระบอกเสียงให้กับพี่น้องประชาชน ท่านสามารถวิพากษ์วิจารณ์การทำงแต่อย่างไรก็ตาม ขอให้ท่านชี้แนะ บุคลากรในการทำงานด้วยค่ะ รวมทั้งพี่น้องประชาชนทุก ๆ ท่านจะเห็นว่าความขัดแย้งที่เกิดขึ้นนี้อาจมีความไม่พอใจ ที่ไปนี่ เพราะว่าเรามีความเป็นห่วงประเทศไทยค่ะ เรารักพี่น้องครอบครัวอาม่า พี่น้อการที่เราอาจจะส่งเสียงทะเลาะกันบ้าง เรามีความมุ่งมั่นเดียวกัน เราอยากทำให้ระบบดีขึ้น ก็ขออนุญาตให้ทุกท่านหันหน้าเข้าหากัน ร่วมมือกันนะคะ ถกเถียงกันได้บ้าง แต่อย่างไรเราต้องคุยกันนะคะ ขอบพระคุณค่ะ</w:t>
      </w:r>
    </w:p>
    <w:p>
      <w:pPr>
        <w:pStyle w:val="BodyText"/>
      </w:pPr>
      <w:r>
        <w:t xml:space="preserve">(คุณปวีณา) ขอบพระคุณมากนะคะ แพทย์หญิงอภิสมัย ศรีรังสรรค์ ผู้ช่วยโฆษก ศบค. นะคะ ท่านก็อธิบายชัดเจนนะคะ ทั้งการเปรียบเทียบ ในจังหวัดสมุทรสาคร ให้เราเห็นถึงปัญหาไม่ว่าจะเป็นเรื่องในการจัดพื้นที่สำหรับผู้ติดเชื้อ รวมถึงการตรวจ ในทุก ๆ อย่างมีความแตกต่างกัน แต่ 1 สิ่งที่เราทำได้ อาจจะสะท้อนปัญหา หาทางออกแล้วก็ให้ความร่วมมือกันด้วย ช่วงต่อไปค่ะ ท่านรองอธิบดีกรมสารนิเทศ และรองโฆษกกระทรวงการต่างประเทศ ท่านณัฐภาณุ นพคุณ สรุปประเด็นในภาคภาษาอังกฤษค่ะ</w:t>
      </w:r>
    </w:p>
    <w:p>
      <w:pPr>
        <w:pStyle w:val="BodyText"/>
      </w:pPr>
      <w:r>
        <w:t xml:space="preserve">(คุณณัฐภาณุ)</w:t>
      </w:r>
    </w:p>
    <w:p>
      <w:pPr>
        <w:pStyle w:val="BodyText"/>
      </w:pPr>
      <w:r>
        <w:t xml:space="preserve">[ภาษาต่างประเทศ] สวัสดีครับ</w:t>
      </w:r>
    </w:p>
    <w:p>
      <w:pPr>
        <w:pStyle w:val="BodyText"/>
      </w:pPr>
      <w:r>
        <w:t xml:space="preserve">(คุณปวีณา) กราบขอบพระคุรองอธิบดีกรมสารนิเทศ และรองโฆษกกระทรวงการต่างประเทศ สำหรับเรื่องของการบริการเตียงทางการแพทย์ ณ วันนี้เป็นอย่างไร รวมถึงการวางแผนในอนาคตจะมีการดำเนินการ ควบคุมสถานการณ์การระบาดของ COVID-19 ท่านผู้ชมสามารถทราบรายละเอียดในช่วงของการสนทนา NBT รวมใจ สู้ภัย COVID-19 @ ทำเนียบนรัฐบาลนะคะ อุระเวศ แห่งประเทศไทย ซึ่งเป็นรองศาสตราจารย์ เจียละกุล ที่จะมาพูดในรายการนี้นะคะ หากป่วยเป็น COVID-19 บัตรทองรักษาฟรีหรือไม่ วันนี้นะคะ เราก็มีนายแพทย์จเด็ด ส.ช. ติดตามได้เวลส 14.00 น. ทางช่อง 2 NBT2HD ค่ะ วันนี้หมดเวลาแล้ว ดิฉัน ที่ทำเนียบรัฐบาล ดิฉัน ปวีณา ฟักทอง และทีมงานลาไปก่อน สวัสดี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แถลงสถานการณ์ COVID-19 โดย ศบค. (26 เม.ย. 64)</dc:title>
  <dc:creator/>
  <cp:keywords/>
  <dcterms:created xsi:type="dcterms:W3CDTF">2021-04-26T06:09:20Z</dcterms:created>
  <dcterms:modified xsi:type="dcterms:W3CDTF">2021-04-26T06:0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6 เมษายน 2564 เวลา 11.10 น.</vt:lpwstr>
  </property>
  <property fmtid="{D5CDD505-2E9C-101B-9397-08002B2CF9AE}" pid="3" name="subtitle">
    <vt:lpwstr/>
  </property>
</Properties>
</file>